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8bb3b2742660f9e25117755d2ae20c4508bdc7a"/>
    <w:p>
      <w:pPr>
        <w:pStyle w:val="Heading1"/>
      </w:pPr>
      <w:r>
        <w:t xml:space="preserve">Cover Letter for Laboratory Technician Position in Germany Berlin</w:t>
      </w:r>
    </w:p>
    <w:p>
      <w:pPr>
        <w:pStyle w:val="FirstParagraph"/>
      </w:pPr>
      <w:r>
        <w:t xml:space="preserve">Dear Hiring Manager,</w:t>
      </w:r>
    </w:p>
    <w:p>
      <w:pPr>
        <w:pStyle w:val="BodyText"/>
      </w:pPr>
      <w:r>
        <w:t xml:space="preserve">I am writing to express my interest in the Laboratory Technician position at your esteemed organization in Germany Berlin. As a dedicated and skilled professional with a strong background in laboratory operations, I am eager to contribute my expertise to a dynamic institution that values precision, innovation, and scientific excellence. My passion for laboratory work, combined with my commitment to upholding the highest standards of safety and efficiency, aligns perfectly with the requirements of this role. I am particularly drawn to Berlin’s vibrant research ecosystem and its reputation as a hub for cutting-edge scientific advancements.</w:t>
      </w:r>
    </w:p>
    <w:p>
      <w:pPr>
        <w:pStyle w:val="BodyText"/>
      </w:pPr>
      <w:r>
        <w:t xml:space="preserve">With over five years of experience in laboratory environments, I have developed a comprehensive skill set that includes advanced technical proficiency, meticulous attention to detail, and the ability to work collaboratively in fast-paced settings. My career has spanned both academic and industrial laboratories, where I have consistently demonstrated my ability to perform complex experiments, analyze data accurately, and maintain rigorous documentation standards. As a Laboratory Technician, I understand the critical importance of adhering to protocols and ensuring the integrity of experimental results. This dedication has been a cornerstone of my professional approach throughout my career.</w:t>
      </w:r>
    </w:p>
    <w:p>
      <w:pPr>
        <w:pStyle w:val="BodyText"/>
      </w:pPr>
      <w:r>
        <w:t xml:space="preserve">One of my most significant achievements was working as a Research Assistant at [Previous Institution Name], where I supported multiple projects in molecular biology and environmental testing. In this role, I became proficient in techniques such as PCR, chromatography, and spectrophotometry. I also played a key role in optimizing lab workflows to improve efficiency by 20%, which was recognized by my supervisors and contributed to the successful completion of several high-impact studies. These experiences have honed my ability to troubleshoot technical challenges, manage multiple priorities, and deliver results under tight deadlines—skills that are essential for a Laboratory Technician in Germany Berlin’s competitive scientific landscape.</w:t>
      </w:r>
    </w:p>
    <w:p>
      <w:pPr>
        <w:pStyle w:val="BodyText"/>
      </w:pPr>
      <w:r>
        <w:t xml:space="preserve">What sets me apart is my adaptability and willingness to learn. I am highly motivated to stay updated with the latest technological advancements in laboratory science, which is particularly relevant given the rapid pace of innovation in Berlin. For instance, I recently completed a certification program on advanced data analysis tools for laboratory environments, which has enhanced my ability to interpret complex datasets and support evidence-based decision-making. This commitment to continuous learning ensures that I can contribute effectively to your team while aligning with the forward-thinking ethos of German research institutions.</w:t>
      </w:r>
    </w:p>
    <w:p>
      <w:pPr>
        <w:pStyle w:val="BodyText"/>
      </w:pPr>
      <w:r>
        <w:t xml:space="preserve">Living and working in Germany Berlin has further deepened my appreciation for the region’s unique blend of tradition and innovation. The city’s emphasis on collaboration, precision, and excellence resonates strongly with my professional values. I am particularly inspired by Berlin’s thriving biotech sector and its focus on sustainability, which aligns with my own interest in environmental research. I believe that working in this environment will allow me to grow both personally and professionally while contributing to meaningful scientific progress.</w:t>
      </w:r>
    </w:p>
    <w:p>
      <w:pPr>
        <w:pStyle w:val="BodyText"/>
      </w:pPr>
      <w:r>
        <w:t xml:space="preserve">My German language skills also provide a distinct advantage. While my primary communication is in English, I have a strong foundation in German, which enables me to navigate the nuances of workplace interactions and build strong relationships with colleagues. This cultural fluency is essential for integrating into a team and understanding the expectations of German work culture, which prioritizes structure, punctuality, and mutual respect.</w:t>
      </w:r>
    </w:p>
    <w:p>
      <w:pPr>
        <w:pStyle w:val="BodyText"/>
      </w:pPr>
      <w:r>
        <w:t xml:space="preserve">In addition to my technical expertise, I bring a proactive attitude and a collaborative spirit to every project. I thrive in environments where teamwork is valued, and I am committed to fostering a positive atmosphere that encourages innovation. For example, during my tenure at [Previous Institution Name], I initiated a peer-mentoring program that helped new lab members acclimate more quickly, ultimately improving overall productivity. Such initiatives reflect my belief in the power of collective effort to achieve shared goals.</w:t>
      </w:r>
    </w:p>
    <w:p>
      <w:pPr>
        <w:pStyle w:val="BodyText"/>
      </w:pPr>
      <w:r>
        <w:t xml:space="preserve">As a Laboratory Technician in Germany Berlin, I am eager to contribute my skills to projects that push the boundaries of scientific discovery. Whether it is supporting pharmaceutical research, environmental monitoring, or biomedical studies, I am confident that my background and dedication will make me a valuable asset to your team. I am particularly excited about the opportunity to work with an organization that shares my commitment to excellence and has a clear vision for advancing laboratory science.</w:t>
      </w:r>
    </w:p>
    <w:p>
      <w:pPr>
        <w:pStyle w:val="BodyText"/>
      </w:pPr>
      <w:r>
        <w:t xml:space="preserve">I would welcome the chance to discuss how my qualifications and experiences align with your needs. Thank you for considering my application, and I look forward to the possibility of contributing to your institution’s continued success.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Phone Number]</w:t>
      </w:r>
    </w:p>
    <w:p>
      <w:pPr>
        <w:pStyle w:val="BodyText"/>
      </w:pP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5-12-11T17:28:37Z</dcterms:created>
  <dcterms:modified xsi:type="dcterms:W3CDTF">2025-12-11T17:28:37Z</dcterms:modified>
</cp:coreProperties>
</file>

<file path=docProps/custom.xml><?xml version="1.0" encoding="utf-8"?>
<Properties xmlns="http://schemas.openxmlformats.org/officeDocument/2006/custom-properties" xmlns:vt="http://schemas.openxmlformats.org/officeDocument/2006/docPropsVTypes"/>
</file>